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Riyadh</w:t>
      </w:r>
    </w:p>
    <w:bookmarkStart w:id="25" w:name="Xbdd3d15dbc5da3addb30b61357b72814c06e2ed"/>
    <w:p>
      <w:pPr>
        <w:pStyle w:val="Heading1"/>
      </w:pPr>
      <w:r>
        <w:t xml:space="preserve">Cover Letter for Tailor Position in Saudi Arabia Riyadh</w:t>
      </w:r>
    </w:p>
    <w:p>
      <w:pPr>
        <w:pStyle w:val="FirstParagraph"/>
      </w:pPr>
      <w:r>
        <w:t xml:space="preserve">Dear [Employer's Name or Hiring Manager],</w:t>
      </w:r>
    </w:p>
    <w:p>
      <w:pPr>
        <w:pStyle w:val="BodyText"/>
      </w:pPr>
      <w:r>
        <w:t xml:space="preserve">I am writing to express my sincere interest in the Tailor position at your esteemed establishment in Riyadh, Saudi Arabia. As a dedicated and skilled professional with a deep passion for tailoring, I am eager to contribute my expertise to an environment that values craftsmanship, cultural sensitivity, and excellence. This opportunity aligns perfectly with my career goals, as I am committed to delivering high-quality garments that reflect both traditional elegance and modern sophistication. My extensive experience in tailoring, combined with my understanding of the unique demands of the Saudi Arabian market, makes me a strong candidate for this role.</w:t>
      </w:r>
    </w:p>
    <w:bookmarkStart w:id="20" w:name="X49265f5691d0b262d2a79a1ede6ad5a94acd9da"/>
    <w:p>
      <w:pPr>
        <w:pStyle w:val="Heading2"/>
      </w:pPr>
      <w:r>
        <w:t xml:space="preserve">About Me: A Tailor with Passion and Expertise</w:t>
      </w:r>
    </w:p>
    <w:p>
      <w:pPr>
        <w:pStyle w:val="FirstParagraph"/>
      </w:pPr>
      <w:r>
        <w:t xml:space="preserve">With over [X years] of experience in the field of tailoring, I have honed my skills in creating bespoke garments that cater to diverse client preferences. My journey as a Tailor began with formal training at [Name of Institution or Workshop], where I mastered the art of garment construction, pattern-making, and fabric selection. Over time, I have expanded my knowledge by working with a variety of fabrics, including traditional materials like cotton and wool, as well as modern synthetic blends that meet contemporary fashion needs. This versatility has enabled me to adapt my techniques to suit different styles and occasions.</w:t>
      </w:r>
    </w:p>
    <w:p>
      <w:pPr>
        <w:pStyle w:val="BodyText"/>
      </w:pPr>
      <w:r>
        <w:t xml:space="preserve">In Riyadh, the demand for skilled Tailors is particularly high due to the city’s rich cultural heritage and its growing appreciation for both traditional and contemporary fashion. As a Tailor, I understand the importance of respecting local customs while also embracing innovation. For instance, I specialize in crafting garments such as thobes (traditional white robes), abayas, and formal suits that align with Saudi Arabian aesthetics. My work is guided by a commitment to precision, attention to detail, and the ability to translate client visions into tangible creations.</w:t>
      </w:r>
    </w:p>
    <w:bookmarkEnd w:id="20"/>
    <w:bookmarkStart w:id="21" w:name="X9aa79a39aadc77d4991ecec1aa1cf582161f9a0"/>
    <w:p>
      <w:pPr>
        <w:pStyle w:val="Heading2"/>
      </w:pPr>
      <w:r>
        <w:t xml:space="preserve">Cultural Sensitivity and Local Market Expertise</w:t>
      </w:r>
    </w:p>
    <w:p>
      <w:pPr>
        <w:pStyle w:val="FirstParagraph"/>
      </w:pPr>
      <w:r>
        <w:t xml:space="preserve">Living and working in Saudi Arabia Riyadh has given me unique insights into the preferences of local clients. I am well-versed in the cultural significance of certain garments, such as the importance of modesty in traditional attire, and how modern trends are increasingly blending with these values. This understanding allows me to provide personalized services that meet both practical and aesthetic expectations. Whether it’s adjusting a thobe for a special occasion or modifying a suit to fit specific requirements, I approach each project with care and professionalism.</w:t>
      </w:r>
    </w:p>
    <w:p>
      <w:pPr>
        <w:pStyle w:val="BodyText"/>
      </w:pPr>
      <w:r>
        <w:t xml:space="preserve">Furthermore, my experience in Riyadh has exposed me to the dynamic nature of the fashion industry in this region. The city’s thriving retail sector and increasing demand for custom-made clothing have reinforced my belief that Tailors play a vital role in shaping individual identities through their craft. I have worked with clients from various backgrounds, including expatriates and local families, ensuring that every garment is not only well-fitted but also culturally appropriate. This adaptability is one of my greatest strengths as a Tailor.</w:t>
      </w:r>
    </w:p>
    <w:bookmarkEnd w:id="21"/>
    <w:bookmarkStart w:id="22" w:name="why-i-am-the-ideal-candidate"/>
    <w:p>
      <w:pPr>
        <w:pStyle w:val="Heading2"/>
      </w:pPr>
      <w:r>
        <w:t xml:space="preserve">Why I Am the Ideal Candidate</w:t>
      </w:r>
    </w:p>
    <w:p>
      <w:pPr>
        <w:pStyle w:val="FirstParagraph"/>
      </w:pPr>
      <w:r>
        <w:t xml:space="preserve">The role of a Tailor in Saudi Arabia Riyadh requires more than technical skill—it demands an understanding of the local market, an eye for detail, and a dedication to excellence. My background in tailoring has equipped me with all these qualities. For example, I have experience working in both small ateliers and larger retail settings, where I collaborated with designers and clients to produce high-quality garments. This exposure has allowed me to develop a strong work ethic, problem-solving abilities, and the capacity to thrive under pressure.</w:t>
      </w:r>
    </w:p>
    <w:p>
      <w:pPr>
        <w:pStyle w:val="BodyText"/>
      </w:pPr>
      <w:r>
        <w:t xml:space="preserve">One of my key achievements as a Tailor was [briefly describe a specific accomplishment, e.g., "designing a custom abaya collection that received positive feedback from local clients and was featured in a regional fashion magazine"]. This project required meticulous planning, from selecting the right fabrics to ensuring the final product met the client’s expectations. Such experiences have reinforced my belief that tailoring is not just about creating clothes—it’s about building relationships and delivering exceptional results.</w:t>
      </w:r>
    </w:p>
    <w:bookmarkEnd w:id="22"/>
    <w:bookmarkStart w:id="23" w:name="commitment-to-customer-satisfaction"/>
    <w:p>
      <w:pPr>
        <w:pStyle w:val="Heading2"/>
      </w:pPr>
      <w:r>
        <w:t xml:space="preserve">Commitment to Customer Satisfaction</w:t>
      </w:r>
    </w:p>
    <w:p>
      <w:pPr>
        <w:pStyle w:val="FirstParagraph"/>
      </w:pPr>
      <w:r>
        <w:t xml:space="preserve">At the core of my work as a Tailor is a deep commitment to customer satisfaction. I believe that every client deserves personalized attention, and I take pride in listening to their needs and translating them into perfect garments. In Riyadh, where fashion is often intertwined with cultural traditions, this approach has been particularly valuable. For instance, when working on formal attire for events like weddings or religious ceremonies, I ensure that the final product reflects both the client’s preferences and the cultural significance of the occasion.</w:t>
      </w:r>
    </w:p>
    <w:p>
      <w:pPr>
        <w:pStyle w:val="BodyText"/>
      </w:pPr>
      <w:r>
        <w:t xml:space="preserve">My ability to communicate effectively in Arabic and English further enhances my capacity to serve a diverse clientele. This skill allows me to bridge gaps in understanding and provide clear guidance throughout the tailoring process. Whether a client is looking for subtle alterations or complete custom designs, I strive to make their experience seamless and rewarding.</w:t>
      </w:r>
    </w:p>
    <w:bookmarkEnd w:id="23"/>
    <w:bookmarkStart w:id="24" w:name="looking-forward-to-contributing"/>
    <w:p>
      <w:pPr>
        <w:pStyle w:val="Heading2"/>
      </w:pPr>
      <w:r>
        <w:t xml:space="preserve">Looking Forward to Contributing</w:t>
      </w:r>
    </w:p>
    <w:p>
      <w:pPr>
        <w:pStyle w:val="FirstParagraph"/>
      </w:pPr>
      <w:r>
        <w:t xml:space="preserve">I am particularly drawn to the opportunity of working in Riyadh because of its vibrant fashion scene and the city’s growing appreciation for artisanal craftsmanship. As a Tailor, I am excited about the prospect of contributing to this dynamic environment by offering my skills and creativity. I am confident that my experience, cultural awareness, and dedication to quality will make me a valuable asset to your team.</w:t>
      </w:r>
    </w:p>
    <w:p>
      <w:pPr>
        <w:pStyle w:val="BodyText"/>
      </w:pPr>
      <w:r>
        <w:t xml:space="preserve">Thank you for considering my application for the Tailor position in Saudi Arabia Riyadh. I would be honored to discuss how my background and aspirations align with your organization’s goals. Please feel free to contact me at [your phone number] or [your email address] at your earliest convenience. I look forward to the possibility of working together and contributing to the continued success of your business.</w:t>
      </w:r>
    </w:p>
    <w:p>
      <w:pPr>
        <w:pStyle w:val="BodyText"/>
      </w:pPr>
      <w:r>
        <w:t xml:space="preserve">Sincerely,</w:t>
      </w:r>
    </w:p>
    <w:p>
      <w:pPr>
        <w:pStyle w:val="BodyText"/>
      </w:pPr>
      <w:r>
        <w:t xml:space="preserve">[Your Full Name]</w:t>
      </w:r>
    </w:p>
    <w:p>
      <w:pPr>
        <w:pStyle w:val="BodyText"/>
      </w:pPr>
      <w:r>
        <w:t xml:space="preserve">[Your Contact Information: Phone Number, 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ailor Position in Saudi Arabia Riyadh</dc:title>
  <dc:creator/>
  <dc:language>en</dc:language>
  <cp:keywords/>
  <dcterms:created xsi:type="dcterms:W3CDTF">2026-07-21T06:40:43Z</dcterms:created>
  <dcterms:modified xsi:type="dcterms:W3CDTF">2026-07-21T06:40:43Z</dcterms:modified>
</cp:coreProperties>
</file>

<file path=docProps/custom.xml><?xml version="1.0" encoding="utf-8"?>
<Properties xmlns="http://schemas.openxmlformats.org/officeDocument/2006/custom-properties" xmlns:vt="http://schemas.openxmlformats.org/officeDocument/2006/docPropsVTypes"/>
</file>